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42DF9882" w:rsidR="00FE6424" w:rsidRPr="006F6E10" w:rsidRDefault="00FE6424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6F6E10">
        <w:rPr>
          <w:color w:val="000000" w:themeColor="text1"/>
          <w:lang w:val="ru-RU"/>
        </w:rPr>
        <w:t>Лабораторная работа по дисциплине БКИТ №</w:t>
      </w:r>
      <w:r w:rsidRPr="006F6E10">
        <w:rPr>
          <w:color w:val="000000" w:themeColor="text1"/>
          <w:lang w:val="ru-RU"/>
        </w:rPr>
        <w:t>1</w:t>
      </w:r>
    </w:p>
    <w:p w14:paraId="53357833" w14:textId="16EA93D0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 xml:space="preserve">Выполнил: </w:t>
      </w:r>
      <w:proofErr w:type="spellStart"/>
      <w:r w:rsidRPr="00392508">
        <w:rPr>
          <w:i/>
          <w:lang w:val="ru-RU"/>
        </w:rPr>
        <w:t>Ханмурзин</w:t>
      </w:r>
      <w:proofErr w:type="spellEnd"/>
      <w:r w:rsidRPr="00392508">
        <w:rPr>
          <w:i/>
          <w:lang w:val="ru-RU"/>
        </w:rPr>
        <w:t xml:space="preserve"> Тагир,</w:t>
      </w:r>
      <w:r w:rsidRPr="00392508">
        <w:rPr>
          <w:i/>
          <w:lang w:val="ru-RU"/>
        </w:rPr>
        <w:t xml:space="preserve"> ИУ5-34, 1</w:t>
      </w:r>
      <w:r w:rsidRPr="00392508">
        <w:rPr>
          <w:i/>
          <w:lang w:val="ru-RU"/>
        </w:rPr>
        <w:t>0</w:t>
      </w:r>
      <w:r w:rsidRPr="00392508">
        <w:rPr>
          <w:i/>
          <w:lang w:val="ru-RU"/>
        </w:rPr>
        <w:t>.10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6603D772" w14:textId="4D7308CC" w:rsidR="00FE6424" w:rsidRDefault="00FE6424" w:rsidP="00FE6424">
      <w:pPr>
        <w:pStyle w:val="Compact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512553B9" w14:textId="2009C357" w:rsidR="00FE6424" w:rsidRDefault="00FE6424" w:rsidP="00FE6424">
      <w:pPr>
        <w:pStyle w:val="Compact"/>
        <w:rPr>
          <w:b/>
          <w:lang w:val="ru-RU"/>
        </w:rPr>
      </w:pPr>
    </w:p>
    <w:p w14:paraId="44391A85" w14:textId="77777777" w:rsidR="00FE6424" w:rsidRPr="00FE6424" w:rsidRDefault="00FE6424" w:rsidP="00FE6424">
      <w:p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>Разработать программу для решения квадратного уравнения.</w:t>
      </w:r>
    </w:p>
    <w:p w14:paraId="5DBB3E6D" w14:textId="77777777" w:rsidR="00FE6424" w:rsidRPr="00FE6424" w:rsidRDefault="00FE6424" w:rsidP="00FE6424">
      <w:pPr>
        <w:pStyle w:val="a5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 xml:space="preserve">Программа должна быть разработана в виде консольного приложения на языке </w:t>
      </w:r>
      <w:r w:rsidRPr="00FE6424">
        <w:rPr>
          <w:rFonts w:cstheme="minorHAnsi"/>
          <w:sz w:val="24"/>
          <w:szCs w:val="24"/>
          <w:lang w:val="en-US"/>
        </w:rPr>
        <w:t>C</w:t>
      </w:r>
      <w:r w:rsidRPr="00FE6424">
        <w:rPr>
          <w:rFonts w:cstheme="minorHAnsi"/>
          <w:sz w:val="24"/>
          <w:szCs w:val="24"/>
        </w:rPr>
        <w:t>#.</w:t>
      </w:r>
    </w:p>
    <w:p w14:paraId="7356BAD4" w14:textId="77777777" w:rsidR="00FE6424" w:rsidRPr="00FE6424" w:rsidRDefault="00FE6424" w:rsidP="00FE6424">
      <w:pPr>
        <w:pStyle w:val="a5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>Программа осуществляет ввод с клавиатуры коэффициентов А, В, С, вычисляет дискриминант и корни уравнения (в зависимости от дискриминанта).</w:t>
      </w:r>
    </w:p>
    <w:p w14:paraId="614A520C" w14:textId="2CEAD3A4" w:rsidR="00FE6424" w:rsidRDefault="00FE6424" w:rsidP="00FE6424">
      <w:pPr>
        <w:pStyle w:val="a5"/>
        <w:numPr>
          <w:ilvl w:val="0"/>
          <w:numId w:val="2"/>
        </w:numPr>
        <w:jc w:val="both"/>
        <w:rPr>
          <w:rFonts w:cstheme="minorHAnsi"/>
          <w:sz w:val="24"/>
          <w:szCs w:val="24"/>
        </w:rPr>
      </w:pPr>
      <w:r w:rsidRPr="00FE6424">
        <w:rPr>
          <w:rFonts w:cstheme="minorHAnsi"/>
          <w:sz w:val="24"/>
          <w:szCs w:val="24"/>
        </w:rPr>
        <w:t>Если коэффициент А, В, С введен некорректно, то необходимо проигнорировать некорректное значение и ввести коэффициент повторно.</w:t>
      </w:r>
    </w:p>
    <w:p w14:paraId="47C60522" w14:textId="198B110C" w:rsidR="00FE6424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FE6424">
        <w:rPr>
          <w:rFonts w:cstheme="minorHAnsi"/>
          <w:b/>
          <w:sz w:val="24"/>
          <w:szCs w:val="24"/>
          <w:lang w:val="en-US"/>
        </w:rPr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</w:p>
    <w:p w14:paraId="35E79B52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using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ystem;</w:t>
      </w:r>
    </w:p>
    <w:p w14:paraId="113E60B9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21115B12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namespace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ProjectLaba</w:t>
      </w:r>
      <w:proofErr w:type="spellEnd"/>
    </w:p>
    <w:p w14:paraId="31DF8E6B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{</w:t>
      </w:r>
    </w:p>
    <w:p w14:paraId="68676048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class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Program</w:t>
      </w:r>
    </w:p>
    <w:p w14:paraId="60E599F3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{</w:t>
      </w:r>
    </w:p>
    <w:p w14:paraId="634FD96A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atic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putVal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prompt)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Или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как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вариант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-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ередавать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по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ref</w:t>
      </w:r>
    </w:p>
    <w:p w14:paraId="0954A50E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0F4CD2FF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;</w:t>
      </w:r>
    </w:p>
    <w:p w14:paraId="11472A00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</w:t>
      </w:r>
    </w:p>
    <w:p w14:paraId="7222FFAA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spellStart"/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prompt);</w:t>
      </w:r>
    </w:p>
    <w:p w14:paraId="43B70967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while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gramStart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!</w:t>
      </w:r>
      <w:proofErr w:type="spellStart"/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proofErr w:type="gramEnd"/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TryParse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spellStart"/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eadLine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,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out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);</w:t>
      </w:r>
    </w:p>
    <w:p w14:paraId="5FF09CF1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return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;</w:t>
      </w:r>
    </w:p>
    <w:p w14:paraId="2CC1B24D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}</w:t>
      </w:r>
    </w:p>
    <w:p w14:paraId="1DE20B44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03D6FAA3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atic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void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Main(</w:t>
      </w:r>
      <w:proofErr w:type="gramStart"/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string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[</w:t>
      </w:r>
      <w:proofErr w:type="gram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] </w:t>
      </w:r>
      <w:proofErr w:type="spellStart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args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6959E4E7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{</w:t>
      </w:r>
    </w:p>
    <w:p w14:paraId="38AF59C5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, b, c;</w:t>
      </w:r>
    </w:p>
    <w:p w14:paraId="3A13AAF7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bool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work;</w:t>
      </w:r>
    </w:p>
    <w:p w14:paraId="1F929BC0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</w:t>
      </w:r>
    </w:p>
    <w:p w14:paraId="566DDC4E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{</w:t>
      </w:r>
    </w:p>
    <w:p w14:paraId="4FA98815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proofErr w:type="spellStart"/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lear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);</w:t>
      </w:r>
    </w:p>
    <w:p w14:paraId="35D66F1D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7E716B12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a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putVal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CD4B79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Enter A: "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02592F0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b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gramStart"/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inputVal(</w:t>
      </w:r>
      <w:proofErr w:type="gramEnd"/>
      <w:r w:rsidRPr="00CD4B79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Enter B: "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Домашнее задание: внести a, b, c - в массив и ввод в цикл</w:t>
      </w:r>
    </w:p>
    <w:p w14:paraId="1C82F5B4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c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proofErr w:type="spellStart"/>
      <w:proofErr w:type="gramStart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inputVal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proofErr w:type="gramEnd"/>
      <w:r w:rsidRPr="00CD4B79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Enter C: "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</w:t>
      </w:r>
    </w:p>
    <w:p w14:paraId="6718BF2C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3B6AF172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discriminant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b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b)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4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c;</w:t>
      </w:r>
    </w:p>
    <w:p w14:paraId="10BD82ED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 xml:space="preserve"> </w:t>
      </w:r>
    </w:p>
    <w:p w14:paraId="51546FC6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discriminant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lt;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2F50E92E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4E0E52EA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(</w:t>
      </w:r>
      <w:r w:rsidRPr="00CD4B79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This equation has no solution"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Точнее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 - irrational solution</w:t>
      </w:r>
    </w:p>
    <w:p w14:paraId="168FC69C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24C2FBDB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proofErr w:type="spellStart"/>
      <w:r w:rsidRPr="00CD4B79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else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proofErr w:type="spellStart"/>
      <w:r w:rsidRPr="00CD4B79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if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(</w:t>
      </w:r>
      <w:proofErr w:type="spellStart"/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discriminant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eastAsia="ru-RU"/>
        </w:rPr>
        <w:t>0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</w:t>
      </w:r>
    </w:p>
    <w:p w14:paraId="6744C856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lastRenderedPageBreak/>
        <w:t>                {</w:t>
      </w:r>
    </w:p>
    <w:p w14:paraId="54C68BE5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h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ound(</w:t>
      </w:r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h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(discriminant), 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)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/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;</w:t>
      </w:r>
    </w:p>
    <w:p w14:paraId="5FF1A54F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CD4B79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X = "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);</w:t>
      </w:r>
    </w:p>
    <w:p w14:paraId="545FAEBA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}</w:t>
      </w:r>
    </w:p>
    <w:p w14:paraId="75BEE60A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else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if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discriminant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&gt;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0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</w:t>
      </w:r>
    </w:p>
    <w:p w14:paraId="378C10FC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{</w:t>
      </w:r>
    </w:p>
    <w:p w14:paraId="1374570F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1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h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ound(</w:t>
      </w:r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h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(discriminant), 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)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/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;</w:t>
      </w:r>
    </w:p>
    <w:p w14:paraId="713CA72C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val="en-US" w:eastAsia="ru-RU"/>
        </w:rPr>
        <w:t>double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2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b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-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h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Round(</w:t>
      </w:r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Math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Sqrt(discriminant), 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)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/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</w:t>
      </w:r>
      <w:r w:rsidRPr="00CD4B79">
        <w:rPr>
          <w:rFonts w:ascii="Consolas" w:eastAsia="Times New Roman" w:hAnsi="Consolas" w:cs="Consolas"/>
          <w:color w:val="B5CEA8"/>
          <w:sz w:val="20"/>
          <w:szCs w:val="20"/>
          <w:lang w:val="en-US" w:eastAsia="ru-RU"/>
        </w:rPr>
        <w:t>2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*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a);</w:t>
      </w:r>
    </w:p>
    <w:p w14:paraId="3EE64330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    </w:t>
      </w:r>
      <w:proofErr w:type="spellStart"/>
      <w:r w:rsidRPr="00CD4B79">
        <w:rPr>
          <w:rFonts w:ascii="Consolas" w:eastAsia="Times New Roman" w:hAnsi="Consolas" w:cs="Consolas"/>
          <w:color w:val="4EC9B0"/>
          <w:sz w:val="20"/>
          <w:szCs w:val="20"/>
          <w:lang w:val="en-US" w:eastAsia="ru-RU"/>
        </w:rPr>
        <w:t>Console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rite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(</w:t>
      </w:r>
      <w:r w:rsidRPr="00CD4B79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X1 = "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1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 X2 = "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+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x2);</w:t>
      </w:r>
    </w:p>
    <w:p w14:paraId="22AC5A30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    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490C9D6F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 xml:space="preserve"> </w:t>
      </w:r>
    </w:p>
    <w:p w14:paraId="0400756F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CD4B79">
        <w:rPr>
          <w:rFonts w:ascii="Consolas" w:eastAsia="Times New Roman" w:hAnsi="Consolas" w:cs="Consolas"/>
          <w:color w:val="4EC9B0"/>
          <w:sz w:val="20"/>
          <w:szCs w:val="20"/>
          <w:lang w:eastAsia="ru-RU"/>
        </w:rPr>
        <w:t>Console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Write(</w:t>
      </w:r>
      <w:r w:rsidRPr="00CD4B79">
        <w:rPr>
          <w:rFonts w:ascii="Consolas" w:eastAsia="Times New Roman" w:hAnsi="Consolas" w:cs="Consolas"/>
          <w:color w:val="D69D85"/>
          <w:sz w:val="20"/>
          <w:szCs w:val="20"/>
          <w:lang w:eastAsia="ru-RU"/>
        </w:rPr>
        <w:t>"\nExit? (1/0) \n"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Можно заменить на человеческое [y/n]</w:t>
      </w:r>
    </w:p>
    <w:p w14:paraId="20A5C917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CD4B79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string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s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</w:t>
      </w:r>
      <w:r w:rsidRPr="00CD4B79">
        <w:rPr>
          <w:rFonts w:ascii="Consolas" w:eastAsia="Times New Roman" w:hAnsi="Consolas" w:cs="Consolas"/>
          <w:color w:val="4EC9B0"/>
          <w:sz w:val="20"/>
          <w:szCs w:val="20"/>
          <w:lang w:eastAsia="ru-RU"/>
        </w:rPr>
        <w:t>Console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eastAsia="ru-RU"/>
        </w:rPr>
        <w:t>.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ReadLine(</w:t>
      </w:r>
      <w:proofErr w:type="gramStart"/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   </w:t>
      </w:r>
      <w:proofErr w:type="gramEnd"/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// Просто потому что это же C#</w:t>
      </w:r>
    </w:p>
    <w:p w14:paraId="13203FD0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        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work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(s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0"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||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s </w:t>
      </w:r>
      <w:r w:rsidRPr="00CD4B79">
        <w:rPr>
          <w:rFonts w:ascii="Consolas" w:eastAsia="Times New Roman" w:hAnsi="Consolas" w:cs="Consolas"/>
          <w:color w:val="B4B4B4"/>
          <w:sz w:val="20"/>
          <w:szCs w:val="20"/>
          <w:lang w:val="en-US" w:eastAsia="ru-RU"/>
        </w:rPr>
        <w:t>==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</w:t>
      </w:r>
      <w:r w:rsidRPr="00CD4B79">
        <w:rPr>
          <w:rFonts w:ascii="Consolas" w:eastAsia="Times New Roman" w:hAnsi="Consolas" w:cs="Consolas"/>
          <w:color w:val="D69D85"/>
          <w:sz w:val="20"/>
          <w:szCs w:val="20"/>
          <w:lang w:val="en-US" w:eastAsia="ru-RU"/>
        </w:rPr>
        <w:t>""</w:t>
      </w:r>
      <w:proofErr w:type="gramStart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);   </w:t>
      </w:r>
      <w:proofErr w:type="gramEnd"/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// 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eastAsia="ru-RU"/>
        </w:rPr>
        <w:t>Тогда</w:t>
      </w:r>
      <w:r w:rsidRPr="00CD4B79">
        <w:rPr>
          <w:rFonts w:ascii="Consolas" w:eastAsia="Times New Roman" w:hAnsi="Consolas" w:cs="Consolas"/>
          <w:color w:val="57A64A"/>
          <w:sz w:val="20"/>
          <w:szCs w:val="20"/>
          <w:lang w:val="en-US" w:eastAsia="ru-RU"/>
        </w:rPr>
        <w:t>: work = (s == "n" || s == "");</w:t>
      </w:r>
    </w:p>
    <w:p w14:paraId="573CDAD7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val="en-US" w:eastAsia="ru-RU"/>
        </w:rPr>
        <w:t>            </w:t>
      </w: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 </w:t>
      </w:r>
      <w:proofErr w:type="spellStart"/>
      <w:r w:rsidRPr="00CD4B79">
        <w:rPr>
          <w:rFonts w:ascii="Consolas" w:eastAsia="Times New Roman" w:hAnsi="Consolas" w:cs="Consolas"/>
          <w:color w:val="569CD6"/>
          <w:sz w:val="20"/>
          <w:szCs w:val="20"/>
          <w:lang w:eastAsia="ru-RU"/>
        </w:rPr>
        <w:t>while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(</w:t>
      </w:r>
      <w:proofErr w:type="spellStart"/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work</w:t>
      </w:r>
      <w:proofErr w:type="spellEnd"/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);</w:t>
      </w:r>
    </w:p>
    <w:p w14:paraId="54A4407F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    }</w:t>
      </w:r>
    </w:p>
    <w:p w14:paraId="3C4B3289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    }</w:t>
      </w:r>
    </w:p>
    <w:p w14:paraId="2BDE88EA" w14:textId="77777777" w:rsidR="00CD4B79" w:rsidRPr="00CD4B79" w:rsidRDefault="00CD4B79" w:rsidP="00CD4B79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CD4B79"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  <w:t>}</w:t>
      </w:r>
    </w:p>
    <w:p w14:paraId="0719BF59" w14:textId="77777777" w:rsidR="00CD4B79" w:rsidRDefault="00CD4B79" w:rsidP="00FE6424">
      <w:pPr>
        <w:jc w:val="both"/>
        <w:rPr>
          <w:rFonts w:cstheme="minorHAnsi"/>
          <w:b/>
          <w:sz w:val="24"/>
          <w:szCs w:val="24"/>
        </w:rPr>
      </w:pPr>
    </w:p>
    <w:p w14:paraId="46C63C62" w14:textId="1D0E0816" w:rsidR="005D7901" w:rsidRDefault="005D7901" w:rsidP="00FE6424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3. Тест работы</w:t>
      </w:r>
    </w:p>
    <w:p w14:paraId="3E58FC73" w14:textId="5E7CC1B4" w:rsidR="00561CD6" w:rsidRDefault="00561CD6" w:rsidP="00FE642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При первом запуске предлагается ввести через </w:t>
      </w:r>
      <w:r>
        <w:rPr>
          <w:rFonts w:cstheme="minorHAnsi"/>
          <w:sz w:val="24"/>
          <w:szCs w:val="24"/>
          <w:lang w:val="en-US"/>
        </w:rPr>
        <w:t>enter</w:t>
      </w:r>
      <w:r w:rsidRPr="00561CD6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значения коэффициентов </w:t>
      </w:r>
      <w:r>
        <w:rPr>
          <w:rFonts w:cstheme="minorHAnsi"/>
          <w:sz w:val="24"/>
          <w:szCs w:val="24"/>
          <w:lang w:val="en-US"/>
        </w:rPr>
        <w:t>A</w:t>
      </w:r>
      <w:r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  <w:lang w:val="en-US"/>
        </w:rPr>
        <w:t>B</w:t>
      </w:r>
      <w:r>
        <w:rPr>
          <w:rFonts w:cstheme="minorHAnsi"/>
          <w:sz w:val="24"/>
          <w:szCs w:val="24"/>
        </w:rPr>
        <w:t xml:space="preserve">, </w:t>
      </w:r>
      <w:r>
        <w:rPr>
          <w:rFonts w:cstheme="minorHAnsi"/>
          <w:sz w:val="24"/>
          <w:szCs w:val="24"/>
          <w:lang w:val="en-US"/>
        </w:rPr>
        <w:t>C</w:t>
      </w:r>
      <w:r>
        <w:rPr>
          <w:rFonts w:cstheme="minorHAnsi"/>
          <w:sz w:val="24"/>
          <w:szCs w:val="24"/>
        </w:rPr>
        <w:t>.</w:t>
      </w:r>
    </w:p>
    <w:p w14:paraId="57E016B9" w14:textId="403FDF74" w:rsidR="00561CD6" w:rsidRDefault="00355A08" w:rsidP="00FE642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Есть три случая решения квадратного уравнения (</w:t>
      </w:r>
      <w:r>
        <w:rPr>
          <w:rFonts w:cstheme="minorHAnsi"/>
          <w:sz w:val="24"/>
          <w:szCs w:val="24"/>
          <w:lang w:val="en-US"/>
        </w:rPr>
        <w:t>D</w:t>
      </w:r>
      <w:r w:rsidRPr="00355A08">
        <w:rPr>
          <w:rFonts w:cstheme="minorHAnsi"/>
          <w:sz w:val="24"/>
          <w:szCs w:val="24"/>
        </w:rPr>
        <w:t>&gt;0</w:t>
      </w:r>
      <w:r>
        <w:rPr>
          <w:rFonts w:cstheme="minorHAnsi"/>
          <w:sz w:val="24"/>
          <w:szCs w:val="24"/>
        </w:rPr>
        <w:t>,</w:t>
      </w:r>
      <w:r w:rsidRPr="00355A0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  <w:lang w:val="en-US"/>
        </w:rPr>
        <w:t>D</w:t>
      </w:r>
      <w:r w:rsidRPr="00355A08">
        <w:rPr>
          <w:rFonts w:cstheme="minorHAnsi"/>
          <w:sz w:val="24"/>
          <w:szCs w:val="24"/>
        </w:rPr>
        <w:t>=0</w:t>
      </w:r>
      <w:r>
        <w:rPr>
          <w:rFonts w:cstheme="minorHAnsi"/>
          <w:sz w:val="24"/>
          <w:szCs w:val="24"/>
        </w:rPr>
        <w:t xml:space="preserve">, </w:t>
      </w:r>
      <w:proofErr w:type="gramStart"/>
      <w:r>
        <w:rPr>
          <w:rFonts w:cstheme="minorHAnsi"/>
          <w:sz w:val="24"/>
          <w:szCs w:val="24"/>
          <w:lang w:val="en-US"/>
        </w:rPr>
        <w:t>D</w:t>
      </w:r>
      <w:r w:rsidRPr="00355A08">
        <w:rPr>
          <w:rFonts w:cstheme="minorHAnsi"/>
          <w:sz w:val="24"/>
          <w:szCs w:val="24"/>
        </w:rPr>
        <w:t>&lt;</w:t>
      </w:r>
      <w:proofErr w:type="gramEnd"/>
      <w:r w:rsidRPr="00355A08">
        <w:rPr>
          <w:rFonts w:cstheme="minorHAnsi"/>
          <w:sz w:val="24"/>
          <w:szCs w:val="24"/>
        </w:rPr>
        <w:t>0</w:t>
      </w:r>
      <w:r>
        <w:rPr>
          <w:rFonts w:cstheme="minorHAnsi"/>
          <w:sz w:val="24"/>
          <w:szCs w:val="24"/>
        </w:rPr>
        <w:t>):</w:t>
      </w:r>
    </w:p>
    <w:p w14:paraId="31979FFF" w14:textId="11F19FCE" w:rsidR="00FE6424" w:rsidRDefault="00355A08" w:rsidP="00FE6424">
      <w:pPr>
        <w:pStyle w:val="a5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Случай 1 (</w:t>
      </w:r>
      <w:proofErr w:type="gramStart"/>
      <w:r>
        <w:rPr>
          <w:rFonts w:cstheme="minorHAnsi"/>
          <w:sz w:val="24"/>
          <w:szCs w:val="24"/>
          <w:lang w:val="en-US"/>
        </w:rPr>
        <w:t>D&lt;</w:t>
      </w:r>
      <w:proofErr w:type="gramEnd"/>
      <w:r>
        <w:rPr>
          <w:rFonts w:cstheme="minorHAnsi"/>
          <w:sz w:val="24"/>
          <w:szCs w:val="24"/>
        </w:rPr>
        <w:t xml:space="preserve">0, </w:t>
      </w:r>
      <w:r>
        <w:rPr>
          <w:rFonts w:cstheme="minorHAnsi"/>
          <w:sz w:val="24"/>
          <w:szCs w:val="24"/>
          <w:lang w:val="en-US"/>
        </w:rPr>
        <w:t xml:space="preserve">0 </w:t>
      </w:r>
      <w:r>
        <w:rPr>
          <w:rFonts w:cstheme="minorHAnsi"/>
          <w:sz w:val="24"/>
          <w:szCs w:val="24"/>
        </w:rPr>
        <w:t>корней)</w:t>
      </w:r>
    </w:p>
    <w:p w14:paraId="2B11FFDA" w14:textId="18097BB7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Enter A: 2</w:t>
      </w:r>
    </w:p>
    <w:p w14:paraId="6C911620" w14:textId="77777777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Enter B: 3</w:t>
      </w:r>
    </w:p>
    <w:p w14:paraId="150AB1DA" w14:textId="77777777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Enter C: 4</w:t>
      </w:r>
    </w:p>
    <w:p w14:paraId="3D5F37D1" w14:textId="71C3005E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lang w:val="en-US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This equation has no solution</w:t>
      </w:r>
    </w:p>
    <w:p w14:paraId="60F20EDB" w14:textId="77777777" w:rsidR="00355A08" w:rsidRPr="00355A08" w:rsidRDefault="00355A08" w:rsidP="00355A08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  <w:lang w:val="en-US"/>
        </w:rPr>
      </w:pPr>
    </w:p>
    <w:p w14:paraId="11F41319" w14:textId="27265F53" w:rsidR="00355A08" w:rsidRDefault="00355A08" w:rsidP="00FE6424">
      <w:pPr>
        <w:pStyle w:val="a5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Случай 2 (</w:t>
      </w:r>
      <w:r>
        <w:rPr>
          <w:rFonts w:cstheme="minorHAnsi"/>
          <w:sz w:val="24"/>
          <w:szCs w:val="24"/>
          <w:lang w:val="en-US"/>
        </w:rPr>
        <w:t>D=0</w:t>
      </w:r>
      <w:r>
        <w:rPr>
          <w:rFonts w:cstheme="minorHAnsi"/>
          <w:sz w:val="24"/>
          <w:szCs w:val="24"/>
        </w:rPr>
        <w:t>, 1 корень)</w:t>
      </w:r>
    </w:p>
    <w:p w14:paraId="0E9F73B8" w14:textId="77777777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Enter A: 1</w:t>
      </w:r>
    </w:p>
    <w:p w14:paraId="162705E8" w14:textId="77777777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Enter B: -4</w:t>
      </w:r>
    </w:p>
    <w:p w14:paraId="721A4143" w14:textId="77777777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Enter C: 2</w:t>
      </w:r>
    </w:p>
    <w:p w14:paraId="5BA44DF7" w14:textId="5EAD8A7F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X = 4</w:t>
      </w:r>
    </w:p>
    <w:p w14:paraId="42A713A3" w14:textId="77777777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</w:p>
    <w:p w14:paraId="7B8DB598" w14:textId="4CFD7518" w:rsidR="00355A08" w:rsidRDefault="00355A08" w:rsidP="00FE6424">
      <w:pPr>
        <w:pStyle w:val="a5"/>
        <w:numPr>
          <w:ilvl w:val="0"/>
          <w:numId w:val="3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Случай 3 (</w:t>
      </w:r>
      <w:r>
        <w:rPr>
          <w:rFonts w:cstheme="minorHAnsi"/>
          <w:sz w:val="24"/>
          <w:szCs w:val="24"/>
          <w:lang w:val="en-US"/>
        </w:rPr>
        <w:t>D&gt;0</w:t>
      </w:r>
      <w:r>
        <w:rPr>
          <w:rFonts w:cstheme="minorHAnsi"/>
          <w:sz w:val="24"/>
          <w:szCs w:val="24"/>
        </w:rPr>
        <w:t>, 2 корня)</w:t>
      </w:r>
    </w:p>
    <w:p w14:paraId="3CD166D9" w14:textId="77777777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Enter A: 2</w:t>
      </w:r>
    </w:p>
    <w:p w14:paraId="486366C0" w14:textId="04AE6ACB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 xml:space="preserve">Enter B: </w:t>
      </w: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-16</w:t>
      </w:r>
    </w:p>
    <w:p w14:paraId="2869BE60" w14:textId="77777777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Enter C: 4</w:t>
      </w:r>
    </w:p>
    <w:p w14:paraId="7BB92E8E" w14:textId="46AD3FB0" w:rsidR="00355A08" w:rsidRPr="00355A08" w:rsidRDefault="00355A08" w:rsidP="00355A08">
      <w:pPr>
        <w:pStyle w:val="a5"/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lang w:val="en-US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X1 = 59</w:t>
      </w: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72</w:t>
      </w: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 xml:space="preserve"> X2 = 4</w:t>
      </w: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,</w:t>
      </w: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28</w:t>
      </w:r>
    </w:p>
    <w:p w14:paraId="23D5C936" w14:textId="74FD99E9" w:rsidR="00355A08" w:rsidRDefault="00355A08" w:rsidP="00355A08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  <w:lang w:val="en-US"/>
        </w:rPr>
      </w:pPr>
    </w:p>
    <w:p w14:paraId="4006670C" w14:textId="2DD7A7AB" w:rsidR="00355A08" w:rsidRDefault="00355A08" w:rsidP="00355A08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После решения квадратного уравнения программа спрашивает у пользователя:</w:t>
      </w:r>
    </w:p>
    <w:p w14:paraId="454824F6" w14:textId="77777777" w:rsidR="00355A08" w:rsidRDefault="00355A08" w:rsidP="00355A08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</w:p>
    <w:p w14:paraId="399DE003" w14:textId="400F748A" w:rsidR="00355A08" w:rsidRPr="00355A08" w:rsidRDefault="00355A08" w:rsidP="00355A08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</w:rPr>
      </w:pP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 xml:space="preserve">Exit? </w:t>
      </w: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(1</w:t>
      </w: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  <w:lang w:val="en-US"/>
        </w:rPr>
        <w:t>/0</w:t>
      </w:r>
      <w:r w:rsidRPr="00355A08">
        <w:rPr>
          <w:rFonts w:asciiTheme="majorHAnsi" w:hAnsiTheme="majorHAnsi" w:cstheme="minorHAnsi"/>
          <w:color w:val="FFFFFF" w:themeColor="background1"/>
          <w:sz w:val="24"/>
          <w:szCs w:val="24"/>
          <w:highlight w:val="black"/>
        </w:rPr>
        <w:t>)</w:t>
      </w:r>
    </w:p>
    <w:p w14:paraId="2BF695A5" w14:textId="77777777" w:rsidR="00355A08" w:rsidRDefault="00355A08" w:rsidP="00355A08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</w:p>
    <w:p w14:paraId="3B1C871F" w14:textId="7A268146" w:rsidR="00355A08" w:rsidRDefault="00355A08" w:rsidP="00355A08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  <w:lang w:val="en-US"/>
        </w:rPr>
        <w:t xml:space="preserve">1 – </w:t>
      </w:r>
      <w:r>
        <w:rPr>
          <w:rFonts w:asciiTheme="majorHAnsi" w:hAnsiTheme="majorHAnsi" w:cstheme="minorHAnsi"/>
          <w:sz w:val="24"/>
          <w:szCs w:val="24"/>
        </w:rPr>
        <w:t>выйти из программы</w:t>
      </w:r>
    </w:p>
    <w:p w14:paraId="4B7E6545" w14:textId="4F43E281" w:rsidR="00A76EC3" w:rsidRPr="00FE1021" w:rsidRDefault="00355A08" w:rsidP="00FE1021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</w:rPr>
      </w:pPr>
      <w:r>
        <w:rPr>
          <w:rFonts w:asciiTheme="majorHAnsi" w:hAnsiTheme="majorHAnsi" w:cstheme="minorHAnsi"/>
          <w:sz w:val="24"/>
          <w:szCs w:val="24"/>
        </w:rPr>
        <w:t>0 – продолжить работу с программой</w:t>
      </w:r>
      <w:bookmarkStart w:id="2" w:name="_GoBack"/>
      <w:bookmarkEnd w:id="2"/>
    </w:p>
    <w:sectPr w:rsidR="00A76EC3" w:rsidRPr="00FE102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56F0"/>
    <w:rsid w:val="00355A08"/>
    <w:rsid w:val="00392508"/>
    <w:rsid w:val="00561CD6"/>
    <w:rsid w:val="005D7901"/>
    <w:rsid w:val="006F6E10"/>
    <w:rsid w:val="00A76EC3"/>
    <w:rsid w:val="00CD4B79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13</cp:revision>
  <dcterms:created xsi:type="dcterms:W3CDTF">2017-11-29T13:06:00Z</dcterms:created>
  <dcterms:modified xsi:type="dcterms:W3CDTF">2017-11-29T13:26:00Z</dcterms:modified>
</cp:coreProperties>
</file>